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F71CD" w14:textId="4510B540" w:rsidR="008F1595" w:rsidRDefault="008F1595" w:rsidP="008F1595">
      <w:pPr>
        <w:jc w:val="center"/>
      </w:pPr>
      <w:r>
        <w:t>Fantasy Fanatic</w:t>
      </w:r>
      <w:r>
        <w:t>, D</w:t>
      </w:r>
      <w:r>
        <w:t xml:space="preserve">ata </w:t>
      </w:r>
      <w:r>
        <w:t>V</w:t>
      </w:r>
      <w:r>
        <w:t xml:space="preserve">isualization </w:t>
      </w:r>
      <w:r>
        <w:t>W</w:t>
      </w:r>
      <w:r>
        <w:t>ebsite.</w:t>
      </w:r>
    </w:p>
    <w:p w14:paraId="31489F72" w14:textId="61497333" w:rsidR="008F1595" w:rsidRDefault="008F1595" w:rsidP="008F1595">
      <w:pPr>
        <w:jc w:val="center"/>
      </w:pPr>
      <w:r>
        <w:t>Personas for Fantasy Fanatic</w:t>
      </w:r>
    </w:p>
    <w:p w14:paraId="4A199841" w14:textId="77777777" w:rsidR="008F1595" w:rsidRDefault="008F1595" w:rsidP="008F1595">
      <w:pPr>
        <w:jc w:val="center"/>
      </w:pPr>
      <w:r>
        <w:t>Primary Purpose: Representing National Football League Player Statistics.</w:t>
      </w:r>
    </w:p>
    <w:p w14:paraId="5C9F06A5" w14:textId="4DC8CDB7" w:rsidR="008F1595" w:rsidRDefault="008F1595" w:rsidP="008F1595"/>
    <w:p w14:paraId="38D59650" w14:textId="77777777" w:rsidR="008F1595" w:rsidRDefault="008F1595" w:rsidP="008F1595"/>
    <w:p w14:paraId="1E345BCE" w14:textId="6E756049" w:rsidR="008F1595" w:rsidRDefault="008F1595" w:rsidP="008F1595">
      <w:r>
        <w:t xml:space="preserve">Gamers/Players (Fantasy Football Players) who do not know about </w:t>
      </w:r>
      <w:r>
        <w:t xml:space="preserve">the </w:t>
      </w:r>
      <w:r>
        <w:t>NFL:</w:t>
      </w:r>
      <w:r>
        <w:t xml:space="preserve"> </w:t>
      </w:r>
      <w:r>
        <w:t xml:space="preserve">Players/Gamers who have less or no knowledge about the NFL players and their rankings. They do not know about the position and style </w:t>
      </w:r>
      <w:r>
        <w:t>of</w:t>
      </w:r>
      <w:r>
        <w:t xml:space="preserve"> NFL players. The gamers might be familiar with the gaming system but do not the how to choose the players in Fantasy Football League to begin the game. </w:t>
      </w:r>
    </w:p>
    <w:p w14:paraId="57004CBC" w14:textId="09DA7E85" w:rsidR="008F1595" w:rsidRDefault="008F1595" w:rsidP="008F1595">
      <w:r>
        <w:t xml:space="preserve">Ram usually plays online games. He knows how most of the online games like </w:t>
      </w:r>
      <w:r>
        <w:t xml:space="preserve">the </w:t>
      </w:r>
      <w:r>
        <w:t>Fantasy Football League work but has no idea</w:t>
      </w:r>
      <w:r>
        <w:t xml:space="preserve"> </w:t>
      </w:r>
      <w:r>
        <w:t xml:space="preserve">about </w:t>
      </w:r>
      <w:r>
        <w:t xml:space="preserve">the </w:t>
      </w:r>
      <w:r>
        <w:t xml:space="preserve">NFL. He is </w:t>
      </w:r>
      <w:r>
        <w:t xml:space="preserve">a </w:t>
      </w:r>
      <w:r>
        <w:t xml:space="preserve">high school student, 16 years old. He has only one sister. As he doesn't have much to do at home, he spends his time online and online gaming. </w:t>
      </w:r>
    </w:p>
    <w:p w14:paraId="418CA38F" w14:textId="20A2793B" w:rsidR="008F1595" w:rsidRDefault="008F1595" w:rsidP="008F1595">
      <w:r>
        <w:t xml:space="preserve">He has taken game design and graphics classes in high school. He is often called </w:t>
      </w:r>
      <w:r>
        <w:t>to</w:t>
      </w:r>
      <w:r>
        <w:t xml:space="preserve"> his home to fix </w:t>
      </w:r>
      <w:r>
        <w:t xml:space="preserve">the </w:t>
      </w:r>
      <w:r>
        <w:t>internet and other computer software and hardware</w:t>
      </w:r>
      <w:r>
        <w:t>-</w:t>
      </w:r>
      <w:r>
        <w:t>related problems.</w:t>
      </w:r>
    </w:p>
    <w:p w14:paraId="4B6B87EE" w14:textId="553FFC8B" w:rsidR="008F1595" w:rsidRDefault="008F1595" w:rsidP="008F1595">
      <w:r>
        <w:t xml:space="preserve">Ram and his family are not interested in </w:t>
      </w:r>
      <w:r>
        <w:t xml:space="preserve">the </w:t>
      </w:r>
      <w:r>
        <w:t xml:space="preserve">NFL. However, Ram wants to learn about NFL players and their statistics through playing </w:t>
      </w:r>
      <w:r>
        <w:t xml:space="preserve">the </w:t>
      </w:r>
      <w:r>
        <w:t xml:space="preserve">Fantasy Football League. </w:t>
      </w:r>
    </w:p>
    <w:p w14:paraId="774A8D46" w14:textId="77777777" w:rsidR="008F1595" w:rsidRDefault="008F1595" w:rsidP="008F1595">
      <w:r>
        <w:t xml:space="preserve">Our Fantasy Fanatic data visualization website will help people like him to learn statistics about the players by helping to choose the player to begin the game. </w:t>
      </w:r>
    </w:p>
    <w:p w14:paraId="021AB224" w14:textId="77777777" w:rsidR="008F1595" w:rsidRDefault="008F1595" w:rsidP="008F1595"/>
    <w:p w14:paraId="65EAE550" w14:textId="2644C125" w:rsidR="008F1595" w:rsidRDefault="008F1595" w:rsidP="008F1595">
      <w:r>
        <w:t>Fantasy Player Enthusiasts: These group</w:t>
      </w:r>
      <w:r>
        <w:t>s</w:t>
      </w:r>
      <w:r>
        <w:t xml:space="preserve"> are interested in player statistics to make informed decisions for their fantasy football team. They need data on player performance, injuries, and trends to select the best lineup. In this case</w:t>
      </w:r>
      <w:r>
        <w:t>,</w:t>
      </w:r>
      <w:r>
        <w:t xml:space="preserve"> they can refer to </w:t>
      </w:r>
      <w:r>
        <w:t xml:space="preserve">the </w:t>
      </w:r>
      <w:r>
        <w:t>Fantasy Fanatic data visualization we</w:t>
      </w:r>
      <w:r>
        <w:t>bs</w:t>
      </w:r>
      <w:r>
        <w:t>ite to get the latest statistics.</w:t>
      </w:r>
    </w:p>
    <w:p w14:paraId="7F6C2665" w14:textId="77777777" w:rsidR="008F1595" w:rsidRDefault="008F1595" w:rsidP="008F1595"/>
    <w:p w14:paraId="2F14643B" w14:textId="76A09B0A" w:rsidR="008F1595" w:rsidRDefault="008F1595" w:rsidP="008F1595">
      <w:r>
        <w:t xml:space="preserve">NFL and Fantasy Football Fans: Though the website is designed to help the Fantasy Football </w:t>
      </w:r>
      <w:r>
        <w:t>L</w:t>
      </w:r>
      <w:r>
        <w:t xml:space="preserve">eague players. The website can be used by all sorts of NFL fans to know the statistics like </w:t>
      </w:r>
      <w:r>
        <w:t xml:space="preserve">the </w:t>
      </w:r>
      <w:r>
        <w:t>current ranking of the NFL players. Not every fan can watch all the games and remember players' name</w:t>
      </w:r>
      <w:r>
        <w:t>s</w:t>
      </w:r>
      <w:r>
        <w:t xml:space="preserve"> and rankings. However</w:t>
      </w:r>
      <w:r>
        <w:t>,</w:t>
      </w:r>
      <w:r>
        <w:t xml:space="preserve"> as a fan</w:t>
      </w:r>
      <w:r>
        <w:t>,</w:t>
      </w:r>
      <w:r>
        <w:t xml:space="preserve"> they want to inform themselves about the current statistics. </w:t>
      </w:r>
    </w:p>
    <w:p w14:paraId="3C5602E0" w14:textId="77777777" w:rsidR="008F1595" w:rsidRDefault="008F1595" w:rsidP="008F1595"/>
    <w:p w14:paraId="0652DB0B" w14:textId="7F0AE2FD" w:rsidR="008F1595" w:rsidRDefault="008F1595" w:rsidP="008F1595">
      <w:r>
        <w:t>Fantasy Football Influencer:</w:t>
      </w:r>
      <w:r>
        <w:t xml:space="preserve"> </w:t>
      </w:r>
      <w:r>
        <w:t>Fantasy Football Influencer</w:t>
      </w:r>
      <w:r>
        <w:t>s</w:t>
      </w:r>
      <w:r>
        <w:t xml:space="preserve"> run various social media platforms to communicate with their viewers/fans and provide/share information about Fantasy Football. Influencers need statistics to analyze w</w:t>
      </w:r>
      <w:r>
        <w:t>h</w:t>
      </w:r>
      <w:r>
        <w:t xml:space="preserve">ether a certain Fantasy Football is playing </w:t>
      </w:r>
      <w:r>
        <w:t xml:space="preserve">a </w:t>
      </w:r>
      <w:r>
        <w:t>game with the best choices of players or not. They might not know a</w:t>
      </w:r>
      <w:r>
        <w:t xml:space="preserve"> </w:t>
      </w:r>
      <w:r>
        <w:t xml:space="preserve">lot about NFL players and </w:t>
      </w:r>
      <w:proofErr w:type="gramStart"/>
      <w:r>
        <w:t>current</w:t>
      </w:r>
      <w:proofErr w:type="gramEnd"/>
      <w:r>
        <w:t xml:space="preserve"> but they can refer to our website for quick and easy access to the NFL players</w:t>
      </w:r>
      <w:r>
        <w:t>'</w:t>
      </w:r>
      <w:r>
        <w:t xml:space="preserve"> rankings/statistics. </w:t>
      </w:r>
    </w:p>
    <w:p w14:paraId="4DD5A6E1" w14:textId="77777777" w:rsidR="000379F8" w:rsidRDefault="000379F8"/>
    <w:sectPr w:rsidR="000379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sjA0sTAyMbU0NjFV0lEKTi0uzszPAykwrAUAIihyjiwAAAA="/>
  </w:docVars>
  <w:rsids>
    <w:rsidRoot w:val="008F1595"/>
    <w:rsid w:val="000379F8"/>
    <w:rsid w:val="008F1595"/>
    <w:rsid w:val="00AC65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16E44"/>
  <w15:chartTrackingRefBased/>
  <w15:docId w15:val="{CA7DE5D3-CBF9-4241-A42B-149737325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372</Words>
  <Characters>2127</Characters>
  <Application>Microsoft Office Word</Application>
  <DocSecurity>0</DocSecurity>
  <Lines>17</Lines>
  <Paragraphs>4</Paragraphs>
  <ScaleCrop>false</ScaleCrop>
  <Company/>
  <LinksUpToDate>false</LinksUpToDate>
  <CharactersWithSpaces>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ep Bahadur Karki</dc:creator>
  <cp:keywords/>
  <dc:description/>
  <cp:lastModifiedBy>Rajeep Bahadur Karki</cp:lastModifiedBy>
  <cp:revision>1</cp:revision>
  <dcterms:created xsi:type="dcterms:W3CDTF">2023-09-18T16:29:00Z</dcterms:created>
  <dcterms:modified xsi:type="dcterms:W3CDTF">2023-09-18T16:36:00Z</dcterms:modified>
</cp:coreProperties>
</file>